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bookmarkEnd w:id="20"/>
    <w:p>
      <w:pPr>
        <w:pStyle w:val="FirstParagraph"/>
      </w:pPr>
      <w:r>
        <w:t xml:space="preserve">Jane Miyamoto</w:t>
      </w:r>
    </w:p>
    <w:p>
      <w:pPr>
        <w:pStyle w:val="BodyText"/>
      </w:pPr>
      <w:r>
        <w:t xml:space="preserve">7-15 Shinjuku Street, Shibuya-ku</w:t>
      </w:r>
    </w:p>
    <w:p>
      <w:pPr>
        <w:pStyle w:val="BodyText"/>
      </w:pPr>
      <w:r>
        <w:t xml:space="preserve">Tokyo 150-0002, Japan</w:t>
      </w:r>
    </w:p>
    <w:p>
      <w:pPr>
        <w:pStyle w:val="BodyText"/>
      </w:pPr>
      <w:r>
        <w:t xml:space="preserve">Email: jane.miyamoto@email.com | Phone: +81 3-XXXX-XXXX</w:t>
      </w:r>
    </w:p>
    <w:p>
      <w:pPr>
        <w:pStyle w:val="BodyText"/>
      </w:pPr>
      <w:r>
        <w:t xml:space="preserve">October 26, 2023</w:t>
      </w:r>
    </w:p>
    <w:p>
      <w:pPr>
        <w:pStyle w:val="BodyText"/>
      </w:pPr>
      <w:r>
        <w:t xml:space="preserve">Hiring Manager</w:t>
      </w:r>
    </w:p>
    <w:p>
      <w:pPr>
        <w:pStyle w:val="BodyText"/>
      </w:pPr>
      <w:r>
        <w:t xml:space="preserve">Tokyo Advanced Research Institute (TARI)</w:t>
      </w:r>
    </w:p>
    <w:p>
      <w:pPr>
        <w:pStyle w:val="BodyText"/>
      </w:pPr>
      <w:r>
        <w:t xml:space="preserve">1-8-1 Nishi-Shinjuku, Shinjuku-ku</w:t>
      </w:r>
    </w:p>
    <w:p>
      <w:pPr>
        <w:pStyle w:val="BodyText"/>
      </w:pPr>
      <w:r>
        <w:t xml:space="preserve">Tokyo 163-0720, Japan</w:t>
      </w:r>
    </w:p>
    <w:p>
      <w:pPr>
        <w:pStyle w:val="BodyText"/>
      </w:pPr>
      <w:r>
        <w:t xml:space="preserve">Internship Application for Laboratory Technician Position</w:t>
      </w:r>
    </w:p>
    <w:p>
      <w:pPr>
        <w:pStyle w:val="BodyText"/>
      </w:pPr>
      <w:r>
        <w:t xml:space="preserve">Dear Hiring Manager,</w:t>
      </w:r>
    </w:p>
    <w:p>
      <w:pPr>
        <w:pStyle w:val="BodyText"/>
      </w:pPr>
      <w:r>
        <w:t xml:space="preserve">As I prepare my internship application letter for the esteemed Tokyo Advanced Research Institute, I am filled with profound enthusiasm to express my earnest interest in contributing as a Laboratory Technician within your renowned facility. This opportunity represents not merely a professional milestone, but a meaningful convergence of my academic dedication, technical skills, and deep admiration for Japan's scientific innovation ecosystem—particularly in the dynamic metropolis of Tokyo where cutting-edge research meets cultural precision.</w:t>
      </w:r>
    </w:p>
    <w:p>
      <w:pPr>
        <w:pStyle w:val="BodyText"/>
      </w:pPr>
      <w:r>
        <w:t xml:space="preserve">My journey toward becoming a meticulous Laboratory Technician began during my Bachelor of Science in Biomedical Sciences at Waseda University. Throughout my four-year program, I consistently maintained a 3.8 GPA while completing over 600 hours of hands-on laboratory training across molecular biology, microbiology, and clinical diagnostics laboratories. My academic focus on "Precision Analysis in Biochemical Testing" culminated in a capstone project where I developed an optimized protocol for rapid pathogen detection using PCR technology—reducing test turnaround time by 27% while maintaining 99.3% accuracy. This experience fundamentally shaped my understanding of how rigorous laboratory procedures directly impact scientific outcomes, aligning perfectly with TARI's mission to advance healthcare through technical excellence.</w:t>
      </w:r>
    </w:p>
    <w:p>
      <w:pPr>
        <w:pStyle w:val="BodyText"/>
      </w:pPr>
      <w:r>
        <w:t xml:space="preserve">What sets me apart as a candidate for this Laboratory Technician internship in Japan Tokyo is my unique blend of technical proficiency and cross-cultural adaptability. I am certified in ISO 15189 laboratory practices and have extensive experience operating sophisticated instrumentation including HPLC, spectrophotometers, and automated analyzers. At the National Institute of Biomedical Innovation (NIBIO), I supported clinical trials for vaccine development by maintaining sterile environments, documenting quality control data with 100% accuracy in LIMS systems, and safely handling hazardous materials—skills directly transferable to TARI's state-of-the-art facilities. My fluency in Japanese (JLPT N2 level) allows me to seamlessly integrate into team workflows and understand nuanced technical documentation—a critical advantage when working within Japan Tokyo's collaborative research environment.</w:t>
      </w:r>
    </w:p>
    <w:p>
      <w:pPr>
        <w:pStyle w:val="BodyText"/>
      </w:pPr>
      <w:r>
        <w:t xml:space="preserve">I am particularly drawn to your institute's pioneering work in regenerative medicine, especially the recent publication on stem cell differentiation techniques. As an applicant deeply committed to advancing medical science, I am eager to contribute my expertise in cell culture maintenance and histological analysis during your ongoing clinical studies. The chance to learn from Tokyo Tokyo's leading scientists while applying my Laboratory Technician skills would represent invaluable professional growth. More importantly, this internship embodies a lifelong aspiration: to immerse myself in Japan's exceptional scientific culture where precision isn't just a standard—it's an art form.</w:t>
      </w:r>
    </w:p>
    <w:p>
      <w:pPr>
        <w:pStyle w:val="BodyText"/>
      </w:pPr>
      <w:r>
        <w:t xml:space="preserve">My understanding of Japanese workplace values has been cultivated through both academic and personal experiences. During my student exchange at Kyoto University, I participated in "Kanri" (management) workshops emphasizing teamwork and continuous improvement (Kaizen). I also volunteered with the Tokyo Science Festival, where I assisted foreign researchers navigating laboratory protocols—a role requiring cultural sensitivity alongside technical competence. These experiences taught me that in Japan Tokyo's research institutions, success hinges on respecting hierarchies while proactively solving problems. My colleagues at NIBIO noted my ability to "observe then act" during critical experiments—a trait I believe aligns perfectly with Japanese workplace harmony.</w:t>
      </w:r>
    </w:p>
    <w:p>
      <w:pPr>
        <w:pStyle w:val="BodyText"/>
      </w:pPr>
      <w:r>
        <w:t xml:space="preserve">Furthermore, I recognize that this internship extends beyond technical skill development; it represents a profound cultural immersion opportunity. Tokyo's scientific community thrives on the synergy between traditional Japanese attention to detail and global innovation. As someone who has studied Edo-period scientific manuscripts at the National Diet Library and attended lectures at the University of Tokyo's Institute of Science, I understand that Japan's research legacy is built upon meticulous documentation and patience—qualities essential for any Laboratory Technician. I am eager to bring this perspective to TARI while learning from your team's decades-long tradition of excellence in Japan Tokyo.</w:t>
      </w:r>
    </w:p>
    <w:p>
      <w:pPr>
        <w:pStyle w:val="BodyText"/>
      </w:pPr>
      <w:r>
        <w:t xml:space="preserve">My application for the Laboratory Technician position includes three key assets: 1) Technical readiness with advanced instrumentation experience, 2) Cultural fluency enabling immediate team integration, and 3) Genuine passion for contributing to Japan Tokyo's scientific narrative. I have attached my resume detailing certifications including Certified Clinical Laboratory Scientist (CCLS), quality control training records, and letters of recommendation from my Waseda University professors. I would welcome the opportunity to discuss how my skills in sample analysis, equipment calibration, and data management can support TARI's research goals during a brief interview at your convenience.</w:t>
      </w:r>
    </w:p>
    <w:p>
      <w:pPr>
        <w:pStyle w:val="BodyText"/>
      </w:pPr>
      <w:r>
        <w:t xml:space="preserve">Thank you for considering this internship application letter as a testament to my commitment. I am prepared to relocate immediately upon acceptance and bring my dedicated work ethic, Japanese language proficiency, and unwavering respect for laboratory protocols to Tokyo Advanced Research Institute. It would be an honor to contribute to Japan Tokyo's scientific advancement while growing under the mentorship of your esteemed team.</w:t>
      </w:r>
    </w:p>
    <w:p>
      <w:pPr>
        <w:pStyle w:val="BodyText"/>
      </w:pPr>
      <w:r>
        <w:t xml:space="preserve">Respectfully,</w:t>
      </w:r>
    </w:p>
    <w:p>
      <w:pPr>
        <w:pStyle w:val="BodyText"/>
      </w:pPr>
      <w:r>
        <w:t xml:space="preserve">Jane Miyamoto</w:t>
      </w:r>
    </w:p>
    <w:p>
      <w:pPr>
        <w:pStyle w:val="BodyText"/>
      </w:pPr>
      <w:r>
        <w:t xml:space="preserve">Bachelor of Science in Biomedical Sciences, Waseda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09T01:46:02Z</dcterms:created>
  <dcterms:modified xsi:type="dcterms:W3CDTF">2025-12-09T01:46:02Z</dcterms:modified>
</cp:coreProperties>
</file>

<file path=docProps/custom.xml><?xml version="1.0" encoding="utf-8"?>
<Properties xmlns="http://schemas.openxmlformats.org/officeDocument/2006/custom-properties" xmlns:vt="http://schemas.openxmlformats.org/officeDocument/2006/docPropsVTypes"/>
</file>